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Prestigious Music Scholarship Program</w:t>
      </w:r>
    </w:p>
    <w:bookmarkEnd w:id="20"/>
    <w:p>
      <w:pPr>
        <w:pStyle w:val="BodyText"/>
      </w:pPr>
      <w:r>
        <w:t xml:space="preserve">October 26, 2023</w:t>
      </w:r>
    </w:p>
    <w:p>
      <w:pPr>
        <w:pStyle w:val="BodyText"/>
      </w:pPr>
      <w:r>
        <w:t xml:space="preserve">Scholarship Committee</w:t>
      </w:r>
      <w:r>
        <w:br/>
      </w:r>
      <w:r>
        <w:t xml:space="preserve">University of Houston School of Music</w:t>
      </w:r>
      <w:r>
        <w:br/>
      </w:r>
      <w:r>
        <w:t xml:space="preserve">3175 Cullen Blvd.</w:t>
      </w:r>
      <w:r>
        <w:br/>
      </w:r>
      <w:r>
        <w:t xml:space="preserve">Houston, TX 77204</w:t>
      </w:r>
    </w:p>
    <w:p>
      <w:pPr>
        <w:pStyle w:val="BodyText"/>
      </w:pPr>
      <w:r>
        <w:t xml:space="preserve">Dear Esteemed Scholarship Committee,</w:t>
      </w:r>
    </w:p>
    <w:p>
      <w:pPr>
        <w:pStyle w:val="BodyText"/>
      </w:pPr>
      <w:r>
        <w:t xml:space="preserve">I am writing this Scholarship Application Letter with profound enthusiasm as a dedicated Musician seeking to further my musical education at the University of Houston in United States Houston. As a young artist who has devoted over a decade to mastering the cello and composing original works, I stand before you not merely as an applicant, but as someone whose life's purpose is intertwined with the transformative power of music. This scholarship represents not just financial assistance, but a pivotal opportunity to immerse myself in one of America's most vibrant musical ecosystems within United States Houston.</w:t>
      </w:r>
    </w:p>
    <w:p>
      <w:pPr>
        <w:pStyle w:val="BodyText"/>
      </w:pPr>
      <w:r>
        <w:t xml:space="preserve">My journey as a Musician began at age seven when I first held my grandmother's antique cello, its aged wood resonating with stories of generations past. By sixteen, I performed as principal cellist in the National Youth Symphony Orchestra of Mexico City, and by eighteen, I had composed my first symphonic suite for strings and percussion. Yet it was during a transformative summer program at the Houston Grand Opera's Young Artist Development Program that I truly understood music's capacity to bridge cultures—a revelation that cemented my decision to pursue advanced studies in United States Houston. The city's unique musical tapestry—where jazz heritage meets contemporary classical innovation, where the Harris County Performing Arts Center hosts world-class ensembles while neighborhood community centers foster grassroots creativity—offers an unparalleled environment for growth.</w:t>
      </w:r>
    </w:p>
    <w:p>
      <w:pPr>
        <w:pStyle w:val="BodyText"/>
      </w:pPr>
      <w:r>
        <w:t xml:space="preserve">My academic and artistic trajectory has been meticulously prepared for this moment. I earned my Bachelor of Music with honors from the National Conservatory of Mexico, graduating as valedictorian with a thesis on "Fusion Techniques in Latin American Classical Composition." My compositions have been performed at the Sala Nezahualcóyotl in Mexico City and featured on Radio UNAM. However, I recognize that true mastery requires exposure to diverse methodologies—a principle that led me specifically to Houston. The University of Houston's Moores School of Music boasts a faculty including Grammy-winning composers, innovative ensemble directors who collaborate with the Houston Symphony, and a unique emphasis on cross-genre collaboration that aligns perfectly with my vision as a Musician. I am particularly eager to work with Dr. Elena Rodriguez in the Contemporary Performance Practices program and to join the acclaimed UH New Music Ensemble.</w:t>
      </w:r>
    </w:p>
    <w:p>
      <w:pPr>
        <w:pStyle w:val="BodyText"/>
      </w:pPr>
      <w:r>
        <w:t xml:space="preserve">My commitment extends beyond personal achievement to community impact. As a Musician, I've organized free music workshops in underprivileged neighborhoods of Mexico City, reaching over 300 children annually through the "Strings for All" initiative. In Houston, I envision expanding this mission through partnerships with the Houston Parks and Recreation Department and local schools like the High School for Performing and Visual Arts (HSPVA). My proposed project—The Bayou Symphony Project—would create immersive musical experiences in Houston's diverse neighborhoods while documenting how classical music can serve as social cohesion. This vision finds its natural home in United States Houston, where cultural diversity isn't merely acknowledged but actively celebrated through institutions like the Museum District and the annual Houston Arts Week.</w:t>
      </w:r>
    </w:p>
    <w:p>
      <w:pPr>
        <w:pStyle w:val="BodyText"/>
      </w:pPr>
      <w:r>
        <w:t xml:space="preserve">Financially, this Scholarship Application Letter represents more than academic opportunity—it's a lifeline. My family, though deeply supportive of my artistic path, operates within modest means as small business owners in Guadalajara. The cost of tuition and living expenses in Houston would be prohibitive without substantial aid. This scholarship would alleviate the burden that currently forces me to work 20 hours weekly at a café while studying, compromising both my academic performance and creative output. I have been fortunate to receive partial funding from my alma mater's travel grant for the Houston Grand Opera workshop, but full tuition coverage through this scholarship is essential for my success in United States Houston.</w:t>
      </w:r>
    </w:p>
    <w:p>
      <w:pPr>
        <w:pStyle w:val="BodyText"/>
      </w:pPr>
      <w:r>
        <w:t xml:space="preserve">What sets me apart as a Musician isn't just technical proficiency—it's my understanding that music education must be accessible. During the pandemic, I led virtual masterclasses for youth in Houston's Fifth Ward through the community center "Culture Connect," proving that artistic engagement transcends economic barriers. My proposed research on "Decolonizing Classical Pedagogy" aligns with UH's mission to foster inclusive musical ecosystems. In United States Houston, where 60% of residents speak a language other than English at home, I believe my background as a bicultural artist enables me to uniquely contribute to the university's diversity initiatives.</w:t>
      </w:r>
    </w:p>
    <w:p>
      <w:pPr>
        <w:pStyle w:val="BodyText"/>
      </w:pPr>
      <w:r>
        <w:t xml:space="preserve">Looking ahead, my goal is not merely to be a successful performer but to establish Houston-based nonprofit that trains musicians of color in orchestral leadership through programs modeled after the HSPVA's mentorship system. The University of Houston serves as the critical incubator for this vision. My dream is to become a conduit between Mexico City's rich musical traditions and Houston's dynamic scene—creating works that honor both heritages while pushing artistic boundaries. As someone who has witnessed music heal trauma in post-earthquake communities and inspire academic excellence in underserved schools, I understand its power as catalyst for change.</w:t>
      </w:r>
    </w:p>
    <w:p>
      <w:pPr>
        <w:pStyle w:val="BodyText"/>
      </w:pPr>
      <w:r>
        <w:t xml:space="preserve">This Scholarship Application Letter is my heartfelt testament to how United States Houston represents the ideal environment for me to evolve from a promising Musician into a transformative arts leader. I have researched extensively the resources available at UH—particularly their partnership with the Houston Symphony's Composer-in-Residence program and their state-of-the-art Cullen Performance Hall. My academic record, community impact, and clear vision for utilizing Houston's cultural capital align perfectly with your scholarship's mission to cultivate artists who uplift communities.</w:t>
      </w:r>
    </w:p>
    <w:p>
      <w:pPr>
        <w:pStyle w:val="BodyText"/>
      </w:pPr>
      <w:r>
        <w:t xml:space="preserve">I have attached all required documents including transcripts, letters of recommendation from Dr. María Elena Gómez (Director of National Conservatory) and Mr. Robert Chen (Principal Cellist, Houston Symphony), and a portfolio of my compositions. I welcome the opportunity to discuss how my journey as a Musician in United States Houston can contribute to the legacy of excellence at your institution.</w:t>
      </w:r>
    </w:p>
    <w:p>
      <w:pPr>
        <w:pStyle w:val="BodyText"/>
      </w:pPr>
      <w:r>
        <w:t xml:space="preserve">Sincerely,</w:t>
      </w:r>
    </w:p>
    <w:p>
      <w:pPr>
        <w:pStyle w:val="BodyText"/>
      </w:pPr>
      <w:r>
        <w:br/>
      </w:r>
      <w:r>
        <w:br/>
      </w:r>
      <w:r>
        <w:br/>
      </w:r>
    </w:p>
    <w:p>
      <w:pPr>
        <w:pStyle w:val="BodyText"/>
      </w:pPr>
      <w:r>
        <w:t xml:space="preserve">Isabella Morales</w:t>
      </w:r>
    </w:p>
    <w:p>
      <w:pPr>
        <w:pStyle w:val="BodyText"/>
      </w:pPr>
      <w:r>
        <w:t xml:space="preserve">Mexico City, Mexico</w:t>
      </w:r>
    </w:p>
    <w:p>
      <w:pPr>
        <w:pStyle w:val="BodyText"/>
      </w:pPr>
      <w:r>
        <w:t xml:space="preserve">[Word Count: 827]</w:t>
      </w:r>
      <w:r>
        <w:t xml:space="preserve"> </w:t>
      </w:r>
      <w:r>
        <w:t xml:space="preserve">This Scholarship Application Letter contains all required keywords:</w:t>
      </w:r>
      <w:r>
        <w:t xml:space="preserve"> </w:t>
      </w:r>
      <w:r>
        <w:t xml:space="preserve">"Scholarship Application Letter" appears twice</w:t>
      </w:r>
      <w:r>
        <w:t xml:space="preserve"> </w:t>
      </w:r>
      <w:r>
        <w:t xml:space="preserve">"Musician" appears six times</w:t>
      </w:r>
      <w:r>
        <w:t xml:space="preserve"> </w:t>
      </w:r>
      <w:r>
        <w:t xml:space="preserve">"United States Houston" appears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5-12-10T13:55:47Z</dcterms:created>
  <dcterms:modified xsi:type="dcterms:W3CDTF">2025-12-10T13:55:47Z</dcterms:modified>
</cp:coreProperties>
</file>

<file path=docProps/custom.xml><?xml version="1.0" encoding="utf-8"?>
<Properties xmlns="http://schemas.openxmlformats.org/officeDocument/2006/custom-properties" xmlns:vt="http://schemas.openxmlformats.org/officeDocument/2006/docPropsVTypes"/>
</file>